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210E" w:rsidRDefault="00DD210E" w:rsidP="00DD210E">
      <w:pPr>
        <w:jc w:val="center"/>
        <w:rPr>
          <w:u w:val="single"/>
        </w:rPr>
      </w:pPr>
      <w:r>
        <w:rPr>
          <w:u w:val="single"/>
        </w:rPr>
        <w:t>Consent for the Project training by PRL Project Supervisor</w:t>
      </w:r>
    </w:p>
    <w:p w:rsidR="00DD210E" w:rsidRDefault="00DD210E" w:rsidP="00DD210E">
      <w:pPr>
        <w:jc w:val="both"/>
        <w:rPr>
          <w:u w:val="single"/>
        </w:rPr>
      </w:pPr>
    </w:p>
    <w:p w:rsidR="00DD210E" w:rsidRDefault="00DD210E" w:rsidP="00DD210E">
      <w:pPr>
        <w:spacing w:line="480" w:lineRule="auto"/>
        <w:jc w:val="both"/>
      </w:pPr>
    </w:p>
    <w:p w:rsidR="00DD210E" w:rsidRDefault="00DD210E" w:rsidP="00DD210E">
      <w:pPr>
        <w:spacing w:line="480" w:lineRule="auto"/>
        <w:jc w:val="both"/>
      </w:pPr>
      <w:r>
        <w:t xml:space="preserve">Name of PRL Supervisor: </w:t>
      </w:r>
    </w:p>
    <w:p w:rsidR="00DD210E" w:rsidRDefault="00DD210E" w:rsidP="00DD210E">
      <w:pPr>
        <w:spacing w:line="480" w:lineRule="auto"/>
        <w:jc w:val="both"/>
      </w:pPr>
      <w:r>
        <w:t xml:space="preserve">Division/Group: </w:t>
      </w:r>
    </w:p>
    <w:p w:rsidR="00DD210E" w:rsidRDefault="00DD210E" w:rsidP="00DD210E">
      <w:pPr>
        <w:spacing w:line="480" w:lineRule="auto"/>
        <w:jc w:val="both"/>
      </w:pPr>
      <w:r>
        <w:t>Tel. No.</w:t>
      </w:r>
      <w:r>
        <w:tab/>
        <w:t>:</w:t>
      </w:r>
    </w:p>
    <w:p w:rsidR="00DD210E" w:rsidRDefault="00DD210E" w:rsidP="00DD210E">
      <w:pPr>
        <w:spacing w:line="480" w:lineRule="auto"/>
        <w:jc w:val="both"/>
      </w:pPr>
      <w:r>
        <w:t>Project title:</w:t>
      </w:r>
    </w:p>
    <w:p w:rsidR="00DD210E" w:rsidRDefault="00DD210E" w:rsidP="00DD210E">
      <w:pPr>
        <w:spacing w:line="480" w:lineRule="auto"/>
        <w:jc w:val="both"/>
      </w:pPr>
    </w:p>
    <w:p w:rsidR="00DD210E" w:rsidRDefault="00DD210E" w:rsidP="00DD210E">
      <w:pPr>
        <w:spacing w:line="480" w:lineRule="auto"/>
        <w:jc w:val="both"/>
      </w:pPr>
      <w:r>
        <w:t>Project Duration:</w:t>
      </w:r>
    </w:p>
    <w:p w:rsidR="00DD210E" w:rsidRDefault="00DD210E" w:rsidP="00DD210E">
      <w:pPr>
        <w:spacing w:line="480" w:lineRule="auto"/>
        <w:jc w:val="both"/>
      </w:pPr>
    </w:p>
    <w:p w:rsidR="00DD210E" w:rsidRDefault="00DD210E" w:rsidP="00DD210E">
      <w:pPr>
        <w:spacing w:line="480" w:lineRule="auto"/>
        <w:jc w:val="both"/>
      </w:pPr>
      <w:r>
        <w:t>Consent give</w:t>
      </w:r>
      <w:r w:rsidR="00CE30D7">
        <w:t>n</w:t>
      </w:r>
      <w:bookmarkStart w:id="0" w:name="_GoBack"/>
      <w:bookmarkEnd w:id="0"/>
      <w:r>
        <w:t xml:space="preserve"> to (name of a student with affiliation):</w:t>
      </w:r>
    </w:p>
    <w:p w:rsidR="00DD210E" w:rsidRDefault="00DD210E" w:rsidP="00DD210E">
      <w:pPr>
        <w:spacing w:line="48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</w:t>
      </w:r>
    </w:p>
    <w:p w:rsidR="00DD210E" w:rsidRDefault="00DD210E" w:rsidP="00DD210E">
      <w:pPr>
        <w:spacing w:line="480" w:lineRule="auto"/>
        <w:jc w:val="both"/>
      </w:pPr>
      <w:r>
        <w:t xml:space="preserve">Date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PRL Supervisor</w:t>
      </w:r>
    </w:p>
    <w:p w:rsidR="00782F85" w:rsidRDefault="00782F85"/>
    <w:sectPr w:rsidR="00782F8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0" w:right="1134" w:bottom="720" w:left="1361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10A7" w:rsidRDefault="001110A7" w:rsidP="00DD210E">
      <w:r>
        <w:separator/>
      </w:r>
    </w:p>
  </w:endnote>
  <w:endnote w:type="continuationSeparator" w:id="0">
    <w:p w:rsidR="001110A7" w:rsidRDefault="001110A7" w:rsidP="00DD2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A1" w:rsidRDefault="0011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A1" w:rsidRDefault="001110A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A1" w:rsidRDefault="001110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10A7" w:rsidRDefault="001110A7" w:rsidP="00DD210E">
      <w:r>
        <w:separator/>
      </w:r>
    </w:p>
  </w:footnote>
  <w:footnote w:type="continuationSeparator" w:id="0">
    <w:p w:rsidR="001110A7" w:rsidRDefault="001110A7" w:rsidP="00DD21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A1" w:rsidRDefault="001110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3A1" w:rsidRPr="006773A1" w:rsidRDefault="0014401B" w:rsidP="006773A1">
    <w:pPr>
      <w:pStyle w:val="Header"/>
      <w:jc w:val="right"/>
      <w:rPr>
        <w:rFonts w:ascii="Calibri" w:hAnsi="Calibri" w:cs="Calibri"/>
        <w:sz w:val="20"/>
        <w:szCs w:val="20"/>
      </w:rPr>
    </w:pPr>
    <w:r w:rsidRPr="006773A1">
      <w:rPr>
        <w:rFonts w:ascii="Calibri" w:hAnsi="Calibri" w:cs="Calibri"/>
        <w:sz w:val="20"/>
        <w:szCs w:val="20"/>
      </w:rPr>
      <w:t>Annexure II</w:t>
    </w:r>
    <w:r w:rsidR="00DD210E">
      <w:rPr>
        <w:rFonts w:ascii="Calibri" w:hAnsi="Calibri" w:cs="Calibri"/>
        <w:sz w:val="20"/>
        <w:szCs w:val="20"/>
      </w:rPr>
      <w:t>I</w:t>
    </w:r>
  </w:p>
  <w:p w:rsidR="00035B71" w:rsidRPr="006773A1" w:rsidRDefault="001110A7">
    <w:pPr>
      <w:pStyle w:val="Header"/>
      <w:rPr>
        <w:rFonts w:ascii="Calibri" w:hAnsi="Calibri" w:cs="Calibri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5B71" w:rsidRDefault="001110A7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TEwNja1MDE2MDRX0lEKTi0uzszPAykwrAUAZGHu/SwAAAA="/>
  </w:docVars>
  <w:rsids>
    <w:rsidRoot w:val="00DD210E"/>
    <w:rsid w:val="001110A7"/>
    <w:rsid w:val="0014401B"/>
    <w:rsid w:val="00782F85"/>
    <w:rsid w:val="00CE30D7"/>
    <w:rsid w:val="00DD2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2C1B38-005E-4F74-8923-260459A6F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10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DD210E"/>
    <w:pPr>
      <w:tabs>
        <w:tab w:val="center" w:pos="4680"/>
        <w:tab w:val="right" w:pos="9360"/>
      </w:tabs>
    </w:pPr>
    <w:rPr>
      <w:rFonts w:ascii="Calibri" w:eastAsia="Calibr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rsid w:val="00DD210E"/>
    <w:rPr>
      <w:rFonts w:ascii="Calibri" w:eastAsia="Calibri" w:hAnsi="Calibri" w:cs="Calibri"/>
      <w:lang w:eastAsia="zh-CN" w:bidi="ar-SA"/>
    </w:rPr>
  </w:style>
  <w:style w:type="paragraph" w:styleId="Header">
    <w:name w:val="header"/>
    <w:basedOn w:val="Normal"/>
    <w:link w:val="HeaderChar"/>
    <w:uiPriority w:val="99"/>
    <w:rsid w:val="00DD21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10E"/>
    <w:rPr>
      <w:rFonts w:ascii="Times New Roman" w:eastAsia="Times New Roman" w:hAnsi="Times New Roman" w:cs="Times New Roma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0</Characters>
  <Application>Microsoft Office Word</Application>
  <DocSecurity>0</DocSecurity>
  <Lines>2</Lines>
  <Paragraphs>1</Paragraphs>
  <ScaleCrop>false</ScaleCrop>
  <Company>PRL</Company>
  <LinksUpToDate>false</LinksUpToDate>
  <CharactersWithSpaces>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shit vaishnav</dc:creator>
  <cp:keywords/>
  <dc:description/>
  <cp:lastModifiedBy>deanoffice</cp:lastModifiedBy>
  <cp:revision>2</cp:revision>
  <dcterms:created xsi:type="dcterms:W3CDTF">2022-11-02T09:13:00Z</dcterms:created>
  <dcterms:modified xsi:type="dcterms:W3CDTF">2022-11-16T07:00:00Z</dcterms:modified>
</cp:coreProperties>
</file>